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6E751" w14:textId="77777777" w:rsidR="00405A6B" w:rsidRPr="00405A6B" w:rsidRDefault="00405A6B" w:rsidP="00405A6B">
      <w:pPr>
        <w:tabs>
          <w:tab w:val="center" w:pos="567"/>
          <w:tab w:val="center" w:leader="dot" w:pos="2835"/>
          <w:tab w:val="center" w:pos="7088"/>
          <w:tab w:val="center" w:leader="dot" w:pos="9356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11A4FB00" w14:textId="77777777" w:rsidR="00405A6B" w:rsidRPr="00405A6B" w:rsidRDefault="00405A6B" w:rsidP="00405A6B">
      <w:pPr>
        <w:tabs>
          <w:tab w:val="center" w:pos="567"/>
          <w:tab w:val="center" w:pos="1701"/>
          <w:tab w:val="center" w:pos="2835"/>
          <w:tab w:val="center" w:pos="8222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Imię i nazwisko)</w:t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ab/>
        <w:t>(Miejscowość, data)</w:t>
      </w:r>
    </w:p>
    <w:p w14:paraId="013DEA0C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F4886EE" w14:textId="77777777" w:rsidR="00405A6B" w:rsidRPr="00405A6B" w:rsidRDefault="00405A6B" w:rsidP="00405A6B">
      <w:pPr>
        <w:tabs>
          <w:tab w:val="center" w:pos="567"/>
          <w:tab w:val="center" w:leader="dot" w:pos="2835"/>
        </w:tabs>
        <w:spacing w:after="0" w:line="200" w:lineRule="exact"/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18"/>
          <w:szCs w:val="20"/>
          <w:vertAlign w:val="superscript"/>
          <w:lang w:val="pl-PL" w:eastAsia="pl-PL"/>
        </w:rPr>
        <w:tab/>
      </w:r>
    </w:p>
    <w:p w14:paraId="5C6D379F" w14:textId="77777777" w:rsidR="00405A6B" w:rsidRPr="00405A6B" w:rsidRDefault="00405A6B" w:rsidP="00405A6B">
      <w:pPr>
        <w:tabs>
          <w:tab w:val="center" w:pos="1701"/>
        </w:tabs>
        <w:spacing w:after="0" w:line="200" w:lineRule="exact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vertAlign w:val="superscript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Nr komputerowy)</w:t>
      </w: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</w:p>
    <w:p w14:paraId="64FBA7ED" w14:textId="77777777" w:rsidR="00405A6B" w:rsidRPr="00405A6B" w:rsidRDefault="00405A6B" w:rsidP="00405A6B">
      <w:pPr>
        <w:tabs>
          <w:tab w:val="center" w:pos="1701"/>
        </w:tabs>
        <w:spacing w:after="0" w:line="240" w:lineRule="auto"/>
        <w:rPr>
          <w:rFonts w:ascii="Calibri" w:eastAsia="Times New Roman" w:hAnsi="Calibri" w:cs="Calibri"/>
          <w:sz w:val="24"/>
          <w:szCs w:val="20"/>
          <w:lang w:val="pl-PL" w:eastAsia="pl-PL"/>
        </w:rPr>
      </w:pPr>
    </w:p>
    <w:p w14:paraId="367B26F3" w14:textId="075510DF" w:rsidR="00D15DB6" w:rsidRPr="00584321" w:rsidRDefault="00405A6B" w:rsidP="00405A6B">
      <w:pPr>
        <w:jc w:val="center"/>
        <w:rPr>
          <w:sz w:val="40"/>
          <w:lang w:val="pl-PL"/>
        </w:rPr>
      </w:pPr>
      <w:r w:rsidRPr="00405A6B">
        <w:rPr>
          <w:lang w:val="pl-PL"/>
        </w:rPr>
        <w:t xml:space="preserve">OŚWIADCZAM, IŻ POSIADAM ZAZNACZONE PONIŻEJ UMIEJĘTNOŚCI </w:t>
      </w:r>
      <w:r>
        <w:rPr>
          <w:lang w:val="pl-PL"/>
        </w:rPr>
        <w:br/>
      </w:r>
      <w:r w:rsidRPr="00405A6B">
        <w:rPr>
          <w:lang w:val="pl-PL"/>
        </w:rPr>
        <w:t>ZWIĄZANE Z OBSŁUGĄ PLATFORMY</w:t>
      </w:r>
      <w:r>
        <w:rPr>
          <w:sz w:val="40"/>
          <w:lang w:val="pl-PL"/>
        </w:rPr>
        <w:t xml:space="preserve"> </w:t>
      </w:r>
      <w:r>
        <w:rPr>
          <w:sz w:val="40"/>
          <w:lang w:val="pl-PL"/>
        </w:rPr>
        <w:br/>
      </w:r>
      <w:r w:rsidR="00CF3C84">
        <w:rPr>
          <w:b/>
          <w:sz w:val="40"/>
          <w:lang w:val="pl-PL"/>
        </w:rPr>
        <w:t>GOOGLE WORKSPACE</w:t>
      </w:r>
    </w:p>
    <w:p w14:paraId="752663C0" w14:textId="77777777" w:rsidR="003227DE" w:rsidRDefault="003227DE" w:rsidP="003227DE">
      <w:pPr>
        <w:pStyle w:val="Default"/>
      </w:pPr>
    </w:p>
    <w:p w14:paraId="31FF2C71" w14:textId="77777777" w:rsidR="003227DE" w:rsidRPr="003227DE" w:rsidRDefault="003227DE" w:rsidP="003227DE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  <w:lang w:val="pl-PL"/>
        </w:rPr>
      </w:pPr>
    </w:p>
    <w:p w14:paraId="4FAA9418" w14:textId="052D94F8" w:rsidR="003227DE" w:rsidRPr="003227DE" w:rsidRDefault="00CF3C84" w:rsidP="00CF3C84">
      <w:pPr>
        <w:pStyle w:val="Akapitzlist"/>
        <w:numPr>
          <w:ilvl w:val="0"/>
          <w:numId w:val="6"/>
        </w:numPr>
        <w:tabs>
          <w:tab w:val="right" w:pos="10772"/>
        </w:tabs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 w:rsidRPr="00CF3C84">
        <w:rPr>
          <w:sz w:val="23"/>
          <w:szCs w:val="23"/>
        </w:rPr>
        <w:t>w</w:t>
      </w:r>
      <w:r w:rsidRPr="00CF3C84">
        <w:rPr>
          <w:sz w:val="23"/>
          <w:szCs w:val="23"/>
          <w:lang w:val="pl-PL"/>
        </w:rPr>
        <w:t xml:space="preserve"> zakresie tworzenia</w:t>
      </w:r>
      <w:r w:rsidRPr="00CF3C84">
        <w:rPr>
          <w:sz w:val="23"/>
          <w:szCs w:val="23"/>
        </w:rPr>
        <w:t xml:space="preserve"> i</w:t>
      </w:r>
      <w:r w:rsidRPr="00CF3C84">
        <w:rPr>
          <w:sz w:val="23"/>
          <w:szCs w:val="23"/>
          <w:lang w:val="pl-PL"/>
        </w:rPr>
        <w:t xml:space="preserve"> administrowania zespołem utworzonym na potrzeby prowadzonych zajęć</w:t>
      </w:r>
      <w:r w:rsidR="003227DE" w:rsidRPr="003227DE">
        <w:rPr>
          <w:sz w:val="23"/>
          <w:szCs w:val="23"/>
          <w:lang w:val="pl-PL"/>
        </w:rPr>
        <w:t xml:space="preserve"> potrafi</w:t>
      </w:r>
      <w:r w:rsidR="003227DE" w:rsidRPr="003227DE">
        <w:rPr>
          <w:sz w:val="23"/>
          <w:szCs w:val="23"/>
          <w:lang w:val="pl-PL"/>
        </w:rPr>
        <w:t>ę</w:t>
      </w:r>
      <w:r w:rsidR="003227DE" w:rsidRPr="003227DE">
        <w:rPr>
          <w:sz w:val="23"/>
          <w:szCs w:val="23"/>
        </w:rPr>
        <w:t xml:space="preserve">: </w:t>
      </w:r>
    </w:p>
    <w:p w14:paraId="5E003C2D" w14:textId="638B614F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z</w:t>
      </w:r>
      <w:r w:rsidRPr="00CF3C84">
        <w:rPr>
          <w:sz w:val="23"/>
          <w:szCs w:val="23"/>
        </w:rPr>
        <w:t>ałożyć klasę (zajęcia) na</w:t>
      </w:r>
      <w:r w:rsidRPr="00CF3C84">
        <w:rPr>
          <w:sz w:val="23"/>
          <w:szCs w:val="23"/>
          <w:lang w:val="en-US"/>
        </w:rPr>
        <w:t xml:space="preserve"> Classroom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7638788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4A1173EC" w14:textId="0EE04F4B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</w:t>
      </w:r>
      <w:r w:rsidRPr="00CF3C84">
        <w:rPr>
          <w:sz w:val="23"/>
          <w:szCs w:val="23"/>
        </w:rPr>
        <w:t>ygenerować kod do zajęć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819418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1A98FBF4" w14:textId="79B856D6" w:rsidR="003227DE" w:rsidRP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 w:rsidRPr="00CF3C84">
        <w:rPr>
          <w:sz w:val="23"/>
          <w:szCs w:val="23"/>
        </w:rPr>
        <w:t>w</w:t>
      </w:r>
      <w:r w:rsidRPr="00CF3C84">
        <w:rPr>
          <w:sz w:val="23"/>
          <w:szCs w:val="23"/>
        </w:rPr>
        <w:t>ygenerować link do zajęć</w:t>
      </w:r>
      <w:r w:rsidR="003227DE" w:rsidRPr="00CF3C84">
        <w:rPr>
          <w:sz w:val="23"/>
          <w:szCs w:val="23"/>
        </w:rPr>
        <w:tab/>
      </w:r>
      <w:sdt>
        <w:sdtPr>
          <w:rPr>
            <w:rFonts w:ascii="MS Gothic" w:eastAsia="MS Gothic" w:hAnsi="MS Gothic"/>
            <w:sz w:val="23"/>
            <w:szCs w:val="23"/>
          </w:rPr>
          <w:id w:val="-3999899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 w:rsidRPr="00CF3C84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A068399" w14:textId="74928565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d</w:t>
      </w:r>
      <w:r w:rsidRPr="00CF3C84">
        <w:rPr>
          <w:sz w:val="23"/>
          <w:szCs w:val="23"/>
        </w:rPr>
        <w:t>odać członków do zespołu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5388067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66F37B1E" w14:textId="299D8C2B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</w:t>
      </w:r>
      <w:r w:rsidRPr="00CF3C84">
        <w:rPr>
          <w:sz w:val="23"/>
          <w:szCs w:val="23"/>
        </w:rPr>
        <w:t>sunąć członków z zespołu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260563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 w:rsidR="003227DE">
        <w:rPr>
          <w:sz w:val="23"/>
          <w:szCs w:val="23"/>
        </w:rPr>
        <w:t xml:space="preserve"> </w:t>
      </w:r>
    </w:p>
    <w:p w14:paraId="25C71587" w14:textId="77777777" w:rsidR="003227DE" w:rsidRDefault="003227DE" w:rsidP="003227DE">
      <w:pPr>
        <w:pStyle w:val="Default"/>
        <w:tabs>
          <w:tab w:val="right" w:pos="10772"/>
        </w:tabs>
        <w:rPr>
          <w:sz w:val="23"/>
          <w:szCs w:val="23"/>
        </w:rPr>
      </w:pPr>
    </w:p>
    <w:p w14:paraId="61919789" w14:textId="2D7111D4" w:rsidR="003227DE" w:rsidRDefault="003227DE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 ramach organizowania i prowadzenia zajęć potrafi</w:t>
      </w:r>
      <w:r>
        <w:rPr>
          <w:sz w:val="23"/>
          <w:szCs w:val="23"/>
        </w:rPr>
        <w:t>ę</w:t>
      </w:r>
      <w:r>
        <w:rPr>
          <w:sz w:val="23"/>
          <w:szCs w:val="23"/>
        </w:rPr>
        <w:t xml:space="preserve">: </w:t>
      </w:r>
    </w:p>
    <w:p w14:paraId="296F4527" w14:textId="604E4BF6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z</w:t>
      </w:r>
      <w:r w:rsidRPr="00CF3C84">
        <w:rPr>
          <w:sz w:val="23"/>
          <w:szCs w:val="23"/>
        </w:rPr>
        <w:t>amieścić ogłoszenie dla członków zajęć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768197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2CBCAF9A" w14:textId="52FEE2D6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p</w:t>
      </w:r>
      <w:r w:rsidRPr="00CF3C84">
        <w:rPr>
          <w:sz w:val="23"/>
          <w:szCs w:val="23"/>
        </w:rPr>
        <w:t>rzesyła</w:t>
      </w:r>
      <w:r>
        <w:rPr>
          <w:sz w:val="23"/>
          <w:szCs w:val="23"/>
        </w:rPr>
        <w:t>ć</w:t>
      </w:r>
      <w:r w:rsidRPr="00CF3C84">
        <w:rPr>
          <w:sz w:val="23"/>
          <w:szCs w:val="23"/>
        </w:rPr>
        <w:t xml:space="preserve"> plik</w:t>
      </w:r>
      <w:r>
        <w:rPr>
          <w:sz w:val="23"/>
          <w:szCs w:val="23"/>
        </w:rPr>
        <w:t xml:space="preserve">i </w:t>
      </w:r>
      <w:r w:rsidRPr="00CF3C84">
        <w:rPr>
          <w:sz w:val="23"/>
          <w:szCs w:val="23"/>
        </w:rPr>
        <w:t>w strumieniu zajęć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041634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5DA976E4" w14:textId="51D03605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</w:t>
      </w:r>
      <w:r w:rsidRPr="00CF3C84">
        <w:rPr>
          <w:sz w:val="23"/>
          <w:szCs w:val="23"/>
        </w:rPr>
        <w:t>dostępniać członkom zespołu materiały (np. pliki tekstowe, obrazy, pliki wideo), wykorzystując dedykowany folder Dysku Google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766347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494301C3" w14:textId="276359AC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p</w:t>
      </w:r>
      <w:r w:rsidRPr="00CF3C84">
        <w:rPr>
          <w:sz w:val="23"/>
          <w:szCs w:val="23"/>
        </w:rPr>
        <w:t>obrać materiały zamieszczone we wspólnych folderach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5471476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 w:rsidR="003227DE">
        <w:rPr>
          <w:sz w:val="23"/>
          <w:szCs w:val="23"/>
        </w:rPr>
        <w:t xml:space="preserve"> </w:t>
      </w:r>
    </w:p>
    <w:p w14:paraId="2AA77620" w14:textId="202564DF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z</w:t>
      </w:r>
      <w:r w:rsidRPr="00CF3C84">
        <w:rPr>
          <w:sz w:val="23"/>
          <w:szCs w:val="23"/>
        </w:rPr>
        <w:t xml:space="preserve">aplanować spotkanie w kalendarzu zintegrowanym z Google Workspace </w:t>
      </w:r>
      <w:r>
        <w:rPr>
          <w:sz w:val="23"/>
          <w:szCs w:val="23"/>
        </w:rPr>
        <w:br/>
      </w:r>
      <w:r w:rsidRPr="00CF3C84">
        <w:rPr>
          <w:sz w:val="23"/>
          <w:szCs w:val="23"/>
        </w:rPr>
        <w:t>i wysłać je do właściwej grupy zajęciowej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271194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56B6CC2" w14:textId="5D0F91DD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</w:t>
      </w:r>
      <w:r w:rsidRPr="00CF3C84">
        <w:rPr>
          <w:sz w:val="23"/>
          <w:szCs w:val="23"/>
        </w:rPr>
        <w:t>ruchomić spotkanie z wykorzystaniem funkcji audio-wideo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198282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35384517" w14:textId="5897F255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d</w:t>
      </w:r>
      <w:r w:rsidRPr="00CF3C84">
        <w:rPr>
          <w:sz w:val="23"/>
          <w:szCs w:val="23"/>
        </w:rPr>
        <w:t>odać uczestnika do trwającego spotkania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3107816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 w:rsidR="003227DE">
        <w:rPr>
          <w:sz w:val="23"/>
          <w:szCs w:val="23"/>
        </w:rPr>
        <w:t xml:space="preserve"> </w:t>
      </w:r>
    </w:p>
    <w:p w14:paraId="274704F0" w14:textId="377F9D12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k</w:t>
      </w:r>
      <w:r w:rsidRPr="00CF3C84">
        <w:rPr>
          <w:sz w:val="23"/>
          <w:szCs w:val="23"/>
        </w:rPr>
        <w:t>orzystać z funkcji czatu spotkania w zakresie przesyłania wiadomości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3515744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6A952DB9" w14:textId="49814E06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</w:t>
      </w:r>
      <w:r w:rsidRPr="00CF3C84">
        <w:rPr>
          <w:sz w:val="23"/>
          <w:szCs w:val="23"/>
        </w:rPr>
        <w:t>dostępnić ekran/okno pozostałym uczestnikom zajęć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992366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009B204A" w14:textId="3427EFA3" w:rsid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</w:t>
      </w:r>
      <w:r w:rsidRPr="00CF3C84">
        <w:rPr>
          <w:sz w:val="23"/>
          <w:szCs w:val="23"/>
        </w:rPr>
        <w:t>ykorzystywać funkcję podniesionej dłoni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7433106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B21030D" w14:textId="22F12A88" w:rsid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k</w:t>
      </w:r>
      <w:r w:rsidRPr="00CF3C84">
        <w:rPr>
          <w:sz w:val="23"/>
          <w:szCs w:val="23"/>
        </w:rPr>
        <w:t>orzystać z funkcji czatu w indywidualnych kontaktach ze studentami w oparciu o Google Chat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792855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18F958AF" w14:textId="59822E7B" w:rsid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k</w:t>
      </w:r>
      <w:r w:rsidRPr="00CF3C84">
        <w:rPr>
          <w:sz w:val="23"/>
          <w:szCs w:val="23"/>
        </w:rPr>
        <w:t>orzystać z funkcji indywidualnej rozmowy audio-wideo w oparciu o Google Meet</w:t>
      </w:r>
      <w:bookmarkStart w:id="0" w:name="_GoBack"/>
      <w:bookmarkEnd w:id="0"/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20973592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807F76F" w14:textId="77777777" w:rsidR="003227DE" w:rsidRDefault="003227DE" w:rsidP="003227DE">
      <w:pPr>
        <w:pStyle w:val="Default"/>
        <w:tabs>
          <w:tab w:val="right" w:pos="10772"/>
        </w:tabs>
        <w:rPr>
          <w:sz w:val="23"/>
          <w:szCs w:val="23"/>
        </w:rPr>
      </w:pPr>
    </w:p>
    <w:p w14:paraId="64AC465F" w14:textId="6DB4DE8D" w:rsidR="003227DE" w:rsidRDefault="003227DE" w:rsidP="003227DE">
      <w:pPr>
        <w:pStyle w:val="Default"/>
        <w:numPr>
          <w:ilvl w:val="0"/>
          <w:numId w:val="6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 zakresie weryfikowania efektów uczenia się potrafi</w:t>
      </w:r>
      <w:r>
        <w:rPr>
          <w:sz w:val="23"/>
          <w:szCs w:val="23"/>
        </w:rPr>
        <w:t>ę</w:t>
      </w:r>
      <w:r>
        <w:rPr>
          <w:sz w:val="23"/>
          <w:szCs w:val="23"/>
        </w:rPr>
        <w:t xml:space="preserve">: </w:t>
      </w:r>
    </w:p>
    <w:p w14:paraId="40149DD4" w14:textId="1C06A482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u</w:t>
      </w:r>
      <w:r w:rsidRPr="00CF3C84">
        <w:rPr>
          <w:sz w:val="23"/>
          <w:szCs w:val="23"/>
        </w:rPr>
        <w:t>tworzyć zadanie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2146778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1F79665" w14:textId="0B878320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g</w:t>
      </w:r>
      <w:r w:rsidRPr="00CF3C84">
        <w:rPr>
          <w:sz w:val="23"/>
          <w:szCs w:val="23"/>
        </w:rPr>
        <w:t>rupować zadania tematycznie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1678614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 w:rsidR="003227DE">
        <w:rPr>
          <w:sz w:val="23"/>
          <w:szCs w:val="23"/>
        </w:rPr>
        <w:t xml:space="preserve"> </w:t>
      </w:r>
    </w:p>
    <w:p w14:paraId="42518C5D" w14:textId="2352356C" w:rsidR="003227DE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o</w:t>
      </w:r>
      <w:r w:rsidRPr="00CF3C84">
        <w:rPr>
          <w:sz w:val="23"/>
          <w:szCs w:val="23"/>
        </w:rPr>
        <w:t>kreślić termin wykonania zadania</w:t>
      </w:r>
      <w:r w:rsidR="003227DE"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1607659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27DE"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  <w:r w:rsidR="003227DE">
        <w:rPr>
          <w:sz w:val="23"/>
          <w:szCs w:val="23"/>
        </w:rPr>
        <w:t xml:space="preserve"> </w:t>
      </w:r>
    </w:p>
    <w:p w14:paraId="23D839E4" w14:textId="2D62FC81" w:rsid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w</w:t>
      </w:r>
      <w:r w:rsidRPr="00CF3C84">
        <w:rPr>
          <w:sz w:val="23"/>
          <w:szCs w:val="23"/>
        </w:rPr>
        <w:t>pisać ocenę z wykonania zadania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283804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2BCC91F6" w14:textId="57BA322D" w:rsidR="00CF3C84" w:rsidRDefault="00CF3C84" w:rsidP="00CF3C84">
      <w:pPr>
        <w:pStyle w:val="Default"/>
        <w:numPr>
          <w:ilvl w:val="0"/>
          <w:numId w:val="8"/>
        </w:numPr>
        <w:tabs>
          <w:tab w:val="right" w:pos="10772"/>
        </w:tabs>
        <w:rPr>
          <w:sz w:val="23"/>
          <w:szCs w:val="23"/>
        </w:rPr>
      </w:pPr>
      <w:r>
        <w:rPr>
          <w:sz w:val="23"/>
          <w:szCs w:val="23"/>
        </w:rPr>
        <w:t>p</w:t>
      </w:r>
      <w:r w:rsidRPr="00CF3C84">
        <w:rPr>
          <w:sz w:val="23"/>
          <w:szCs w:val="23"/>
        </w:rPr>
        <w:t xml:space="preserve">rzekazać studentom komunikat zwrotny na temat wykonanego zadania, </w:t>
      </w:r>
      <w:r>
        <w:rPr>
          <w:sz w:val="23"/>
          <w:szCs w:val="23"/>
        </w:rPr>
        <w:br/>
      </w:r>
      <w:r w:rsidRPr="00CF3C84">
        <w:rPr>
          <w:sz w:val="23"/>
          <w:szCs w:val="23"/>
        </w:rPr>
        <w:t>wykorzystując funkcjonalność zakładki Zadania</w:t>
      </w:r>
      <w:r>
        <w:rPr>
          <w:sz w:val="23"/>
          <w:szCs w:val="23"/>
        </w:rPr>
        <w:tab/>
      </w:r>
      <w:sdt>
        <w:sdtPr>
          <w:rPr>
            <w:sz w:val="23"/>
            <w:szCs w:val="23"/>
          </w:rPr>
          <w:id w:val="-13691377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3"/>
              <w:szCs w:val="23"/>
            </w:rPr>
            <w:t>☐</w:t>
          </w:r>
        </w:sdtContent>
      </w:sdt>
    </w:p>
    <w:p w14:paraId="7A3AE42C" w14:textId="77777777" w:rsidR="00405A6B" w:rsidRPr="00405A6B" w:rsidRDefault="00405A6B" w:rsidP="003227DE">
      <w:pPr>
        <w:tabs>
          <w:tab w:val="center" w:pos="7655"/>
        </w:tabs>
        <w:spacing w:before="960" w:after="0" w:line="240" w:lineRule="auto"/>
        <w:ind w:left="5664" w:firstLine="6"/>
        <w:rPr>
          <w:rFonts w:ascii="Calibri" w:eastAsia="Times New Roman" w:hAnsi="Calibri" w:cs="Calibri"/>
          <w:sz w:val="24"/>
          <w:szCs w:val="20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  <w:t>..................................................</w:t>
      </w:r>
    </w:p>
    <w:p w14:paraId="0CE4D7BD" w14:textId="009B6F15" w:rsidR="00405A6B" w:rsidRPr="00405A6B" w:rsidRDefault="00405A6B" w:rsidP="00405A6B">
      <w:pPr>
        <w:tabs>
          <w:tab w:val="center" w:pos="7655"/>
        </w:tabs>
        <w:spacing w:after="0" w:line="240" w:lineRule="auto"/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</w:pPr>
      <w:r w:rsidRPr="00405A6B">
        <w:rPr>
          <w:rFonts w:ascii="Calibri" w:eastAsia="Times New Roman" w:hAnsi="Calibri" w:cs="Calibri"/>
          <w:sz w:val="24"/>
          <w:szCs w:val="20"/>
          <w:lang w:val="pl-PL" w:eastAsia="pl-PL"/>
        </w:rPr>
        <w:tab/>
      </w:r>
      <w:r w:rsidRPr="00405A6B">
        <w:rPr>
          <w:rFonts w:ascii="Calibri" w:eastAsia="Times New Roman" w:hAnsi="Calibri" w:cs="Calibri"/>
          <w:sz w:val="20"/>
          <w:szCs w:val="20"/>
          <w:vertAlign w:val="superscript"/>
          <w:lang w:val="pl-PL" w:eastAsia="pl-PL"/>
        </w:rPr>
        <w:t>(Podpis wnioskodawcy)</w:t>
      </w:r>
    </w:p>
    <w:sectPr w:rsidR="00405A6B" w:rsidRPr="00405A6B" w:rsidSect="00655064">
      <w:pgSz w:w="11906" w:h="16838"/>
      <w:pgMar w:top="1560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3B57"/>
    <w:multiLevelType w:val="hybridMultilevel"/>
    <w:tmpl w:val="919C9B92"/>
    <w:lvl w:ilvl="0" w:tplc="0809000F">
      <w:start w:val="1"/>
      <w:numFmt w:val="decimal"/>
      <w:lvlText w:val="%1."/>
      <w:lvlJc w:val="left"/>
      <w:pPr>
        <w:ind w:left="644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E7FEB"/>
    <w:multiLevelType w:val="hybridMultilevel"/>
    <w:tmpl w:val="9C748EDE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6D2220"/>
    <w:multiLevelType w:val="hybridMultilevel"/>
    <w:tmpl w:val="BD6A0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B224C"/>
    <w:multiLevelType w:val="hybridMultilevel"/>
    <w:tmpl w:val="0AD62B8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CE727A"/>
    <w:multiLevelType w:val="hybridMultilevel"/>
    <w:tmpl w:val="F648D7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3475B5"/>
    <w:multiLevelType w:val="hybridMultilevel"/>
    <w:tmpl w:val="E8EAF4CA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2E7CB1"/>
    <w:multiLevelType w:val="hybridMultilevel"/>
    <w:tmpl w:val="ABC64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774092"/>
    <w:multiLevelType w:val="hybridMultilevel"/>
    <w:tmpl w:val="678034E6"/>
    <w:lvl w:ilvl="0" w:tplc="D0D8909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A1417"/>
    <w:multiLevelType w:val="hybridMultilevel"/>
    <w:tmpl w:val="E5D25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DE2tDQ0MTU0MzFU0lEKTi0uzszPAykwqgUAx3HzXiwAAAA="/>
  </w:docVars>
  <w:rsids>
    <w:rsidRoot w:val="009154CD"/>
    <w:rsid w:val="000075B9"/>
    <w:rsid w:val="00163EBC"/>
    <w:rsid w:val="002566B7"/>
    <w:rsid w:val="002A2F92"/>
    <w:rsid w:val="00311A22"/>
    <w:rsid w:val="003227DE"/>
    <w:rsid w:val="00405A6B"/>
    <w:rsid w:val="00463FFC"/>
    <w:rsid w:val="00492CA5"/>
    <w:rsid w:val="005400EE"/>
    <w:rsid w:val="00584321"/>
    <w:rsid w:val="00655064"/>
    <w:rsid w:val="00706269"/>
    <w:rsid w:val="00771B2F"/>
    <w:rsid w:val="008C47E5"/>
    <w:rsid w:val="009154CD"/>
    <w:rsid w:val="00953FA3"/>
    <w:rsid w:val="00CF3C84"/>
    <w:rsid w:val="00D15DB6"/>
    <w:rsid w:val="00D371C1"/>
    <w:rsid w:val="00DD3EA0"/>
    <w:rsid w:val="00E34122"/>
    <w:rsid w:val="00ED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5BB6B"/>
  <w15:chartTrackingRefBased/>
  <w15:docId w15:val="{5593218A-C584-4E4E-92CB-3EB079BD1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843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3EA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5843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3227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1BDB3DCA99714AB6FB2B977A562649" ma:contentTypeVersion="8" ma:contentTypeDescription="Create a new document." ma:contentTypeScope="" ma:versionID="6b7708e7139342f54012f277851241cc">
  <xsd:schema xmlns:xsd="http://www.w3.org/2001/XMLSchema" xmlns:xs="http://www.w3.org/2001/XMLSchema" xmlns:p="http://schemas.microsoft.com/office/2006/metadata/properties" xmlns:ns2="1d9d4d47-3c34-441c-87c8-a1d395826c7e" xmlns:ns3="367100b9-b560-44b7-9700-c9e01cc107b0" targetNamespace="http://schemas.microsoft.com/office/2006/metadata/properties" ma:root="true" ma:fieldsID="05409248428c02778b783cad76670488" ns2:_="" ns3:_="">
    <xsd:import namespace="1d9d4d47-3c34-441c-87c8-a1d395826c7e"/>
    <xsd:import namespace="367100b9-b560-44b7-9700-c9e01cc10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d4d47-3c34-441c-87c8-a1d395826c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7100b9-b560-44b7-9700-c9e01cc107b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f5b2131-b8f2-4a72-8aee-df71443cafc5}" ma:internalName="TaxCatchAll" ma:showField="CatchAllData" ma:web="367100b9-b560-44b7-9700-c9e01cc107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7100b9-b560-44b7-9700-c9e01cc107b0" xsi:nil="true"/>
    <lcf76f155ced4ddcb4097134ff3c332f xmlns="1d9d4d47-3c34-441c-87c8-a1d395826c7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23E0C4C-0171-49E8-84FD-965877C47A0E}"/>
</file>

<file path=customXml/itemProps2.xml><?xml version="1.0" encoding="utf-8"?>
<ds:datastoreItem xmlns:ds="http://schemas.openxmlformats.org/officeDocument/2006/customXml" ds:itemID="{BD180F29-6447-4E7D-A3E5-6336C8BC67CF}"/>
</file>

<file path=customXml/itemProps3.xml><?xml version="1.0" encoding="utf-8"?>
<ds:datastoreItem xmlns:ds="http://schemas.openxmlformats.org/officeDocument/2006/customXml" ds:itemID="{EE872C87-9574-48BD-A3DC-18FF74A0E8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5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Zygmunt</dc:creator>
  <cp:keywords/>
  <dc:description/>
  <cp:lastModifiedBy>User</cp:lastModifiedBy>
  <cp:revision>3</cp:revision>
  <dcterms:created xsi:type="dcterms:W3CDTF">2022-09-30T10:28:00Z</dcterms:created>
  <dcterms:modified xsi:type="dcterms:W3CDTF">2022-09-3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1BDB3DCA99714AB6FB2B977A562649</vt:lpwstr>
  </property>
</Properties>
</file>